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internship-application-letter"/>
    <w:p>
      <w:pPr>
        <w:pStyle w:val="Heading1"/>
      </w:pPr>
      <w:r>
        <w:t xml:space="preserve">Internship Application Letter</w:t>
      </w:r>
    </w:p>
    <w:p>
      <w:pPr>
        <w:pStyle w:val="FirstParagraph"/>
      </w:pPr>
      <w:r>
        <w:t xml:space="preserve">For the Position of Human Resources Manager Internship</w:t>
      </w:r>
    </w:p>
    <w:bookmarkEnd w:id="20"/>
    <w:p>
      <w:pPr>
        <w:pStyle w:val="BodyText"/>
      </w:pPr>
      <w:r>
        <w:t xml:space="preserve">Date: October 26, 2023</w:t>
      </w:r>
    </w:p>
    <w:p>
      <w:pPr>
        <w:pStyle w:val="BodyText"/>
      </w:pPr>
      <w:r>
        <w:t xml:space="preserve">Ref: HR-Intern-2023-117</w:t>
      </w:r>
    </w:p>
    <w:bookmarkStart w:id="21" w:name="Xed3a336a5c46855c19cebd3b95507f3f799ce4c"/>
    <w:p>
      <w:pPr>
        <w:pStyle w:val="Heading2"/>
      </w:pPr>
      <w:r>
        <w:t xml:space="preserve">Hiring Manager, Human Resources Department</w:t>
      </w:r>
    </w:p>
    <w:p>
      <w:pPr>
        <w:pStyle w:val="FirstParagraph"/>
      </w:pPr>
      <w:r>
        <w:t xml:space="preserve">Global Solutions India Pvt. Ltd.</w:t>
      </w:r>
    </w:p>
    <w:p>
      <w:pPr>
        <w:pStyle w:val="BodyText"/>
      </w:pPr>
      <w:r>
        <w:t xml:space="preserve">Corporate Office, Tower C</w:t>
      </w:r>
    </w:p>
    <w:p>
      <w:pPr>
        <w:pStyle w:val="BodyText"/>
      </w:pPr>
      <w:r>
        <w:t xml:space="preserve">DLF Cyber City, Gurugram Road</w:t>
      </w:r>
    </w:p>
    <w:p>
      <w:pPr>
        <w:pStyle w:val="BodyText"/>
      </w:pPr>
      <w:r>
        <w:t xml:space="preserve">New Delhi 110016, India</w:t>
      </w:r>
    </w:p>
    <w:bookmarkEnd w:id="21"/>
    <w:bookmarkStart w:id="22" w:name="Xaceda4cede42acaa7d29806309db4b165eb1908"/>
    <w:p>
      <w:pPr>
        <w:pStyle w:val="Heading3"/>
      </w:pPr>
      <w:r>
        <w:t xml:space="preserve">Subject: Formal Application for Human Resources Manager Internship Position in New Delhi</w:t>
      </w:r>
    </w:p>
    <w:bookmarkEnd w:id="22"/>
    <w:p>
      <w:pPr>
        <w:pStyle w:val="FirstParagraph"/>
      </w:pPr>
      <w:r>
        <w:t xml:space="preserve">Dear Hiring Manager,</w:t>
      </w:r>
    </w:p>
    <w:p>
      <w:pPr>
        <w:pStyle w:val="BodyText"/>
      </w:pPr>
      <w:r>
        <w:t xml:space="preserve">I am writing with profound enthusiasm to submit my application for the Human Resources Manager Internship position at Global Solutions India Pvt. Ltd., as advertised on the National Careers Portal of India (NCP-India) and through your New Delhi campus recruitment drive. As a final-year undergraduate student pursuing a Bachelor of Business Administration with Honors in Human Resource Management from Delhi University, I have meticulously aligned my academic trajectory and professional aspirations with the evolving HR landscape of India's capital city, New Delhi. This Internship Application Letter serves as both my formal proposal and testament to my unwavering commitment to contributing meaningfully to your esteemed organization's people-centric mission.</w:t>
      </w:r>
    </w:p>
    <w:p>
      <w:pPr>
        <w:pStyle w:val="BodyText"/>
      </w:pPr>
      <w:r>
        <w:t xml:space="preserve">My academic journey at Delhi University has immersed me in the intricate tapestry of Indian HR practices, with specialized coursework spanning Talent Acquisition, Compensation &amp; Benefits Design under the Employees' State Insurance Act (ESI), Industrial Relations as per the Industrial Disputes Act, 1947, and Diversity &amp; Inclusion frameworks compliant with India's Equal Opportunity Commission guidelines. I have completed a capstone project analyzing HR digital transformation in Delhi-based IT firms, where I developed a recruitment analytics model that reduced time-to-hire by 22% in simulated scenarios – directly addressing the operational challenges your New Delhi office navigates daily. This experience crystallized my understanding that effective HR management transcends administrative tasks to become the strategic engine driving organizational success in India's competitive marketplace.</w:t>
      </w:r>
    </w:p>
    <w:p>
      <w:pPr>
        <w:pStyle w:val="BodyText"/>
      </w:pPr>
      <w:r>
        <w:t xml:space="preserve">What specifically draws me to this Human Resources Manager Internship opportunity is Global Solutions India's reputation as a pioneer in implementing progressive HR policies within New Delhi's corporate ecosystem. Your recent initiative, "Delhi Talent Accelerator," which partners with IITs and NITs to create industry-aligned training programs, resonates deeply with my belief that talent development must be intrinsically linked to national economic growth. Having witnessed firsthand the challenges Indian organizations face in balancing statutory compliance (including the recently enacted National Occupational Safety and Health Standards) with employee engagement, I am eager to contribute under your mentorship. New Delhi's unique position as India's political, economic, and cultural hub provides an unparalleled laboratory for HR innovation – a context I am uniquely positioned to understand through my decade-long residence in South Delhi.</w:t>
      </w:r>
    </w:p>
    <w:p>
      <w:pPr>
        <w:pStyle w:val="BodyText"/>
      </w:pPr>
      <w:r>
        <w:t xml:space="preserve">My practical experience further substantiates my readiness for this role. As an HR Intern at Bharat Dynamics Limited (BDL) in New Delhi, I assisted in onboarding over 150 new employees across manufacturing units, managing documentation compliant with the Factories Act and maintaining meticulous records in SAP HR modules. I co-designed a "New Employee Welcome Kit" incorporating cultural sensitivity training relevant to Delhi's diverse workforce – a solution now being piloted across BDL's North India operations. Additionally, my volunteer work with the NGO "Sarva Shiksha Abhiyan" enabled me to develop communication protocols for rural-to-urban migrant workers, directly enhancing my ability to navigate India's complex labor dynamics while respecting cultural nuances inherent in New Delhi's cosmopolitan environment.</w:t>
      </w:r>
    </w:p>
    <w:p>
      <w:pPr>
        <w:pStyle w:val="BodyText"/>
      </w:pPr>
      <w:r>
        <w:t xml:space="preserve">I recognize that the Human Resources Manager Internship at your New Delhi office demands not just technical HR knowledge but an acute understanding of India's socio-economic context. My fluency in Hindi (written and spoken), ability to navigate regional labor regulations across NCR states, and familiarity with Delhi's civic infrastructure position me to immediately contribute. I have actively monitored industry developments through platforms like the Society for Human Resource Management (SHRM) India Chapter newsletters and attended their recent webinar on "HR Tech Adoption in Tier-1 Indian Cities," where I discussed case studies of HRIS implementation challenges specific to New Delhi-based firms.</w:t>
      </w:r>
    </w:p>
    <w:p>
      <w:pPr>
        <w:pStyle w:val="BodyText"/>
      </w:pPr>
      <w:r>
        <w:t xml:space="preserve">What excites me most about this opportunity is the chance to learn from Global Solutions India's approach to building inclusive workplaces. Your recent award-winning "Women in Leadership" initiative, which has increased female managerial representation by 35% in New Delhi operations since its launch, exemplifies the strategic HR vision I aspire to champion. I am particularly eager to contribute to your upcoming diversity metrics framework and help design employee engagement programs that reflect Delhi's multicultural reality – from North Indian Punjabi communities to South Indian Tamil-speaking professionals within your workforce.</w:t>
      </w:r>
    </w:p>
    <w:p>
      <w:pPr>
        <w:pStyle w:val="BodyText"/>
      </w:pPr>
      <w:r>
        <w:t xml:space="preserve">My academic record (CGPA: 8.7/10) and leadership in organizing the "HR Innovation Summit" at Delhi University – where I coordinated with HR heads from Microsoft India, TCS, and Axis Bank in New Delhi – demonstrate my ability to thrive in dynamic environments. I have also completed certifications in Advanced Labour Laws (NALSAR University) and HR Analytics (Coursera), ensuring my technical skills remain current with India's evolving regulatory landscape. As a resident of New Delhi since childhood, I possess intimate knowledge of the city's professional ecosystem, including key networking hubs like Connaught Place and Cyber Hub Gurgaon that facilitate industry collaboration – assets I would leverage to strengthen our HR initiatives.</w:t>
      </w:r>
    </w:p>
    <w:p>
      <w:pPr>
        <w:pStyle w:val="BodyText"/>
      </w:pPr>
      <w:r>
        <w:t xml:space="preserve">I am deeply committed to contributing to the human capital development that drives India's economic ascent, particularly in New Delhi as the nation's strategic nerve center. This internship represents more than a professional opportunity; it is a critical step toward my goal of becoming an HR leader who shapes progressive workplace cultures across India. I am prepared to bring relentless energy, cultural intelligence, and academic rigor to your team from Day One – whether supporting recruitment drives for your New Delhi headquarters or developing retention strategies for knowledge workers in this pivotal economic corridor.</w:t>
      </w:r>
    </w:p>
    <w:p>
      <w:pPr>
        <w:pStyle w:val="BodyText"/>
      </w:pPr>
      <w:r>
        <w:t xml:space="preserve">Thank you for considering my application for the Human Resources Manager Internship position. I have attached my resume, academic transcripts, and a letter of recommendation from Dr. Anjali Sharma (Associate Professor of HRM, Delhi University), who has mentored me throughout this journey. I welcome the opportunity to discuss how my skills in Indian labor compliance frameworks, data-driven HR initiatives, and cultural fluency can support Global Solutions India's mission to build exceptional workplaces in New Delhi and beyond. I am available for an interview at your earliest convenience and can be reached at +91 9876543210 or email@example.com.</w:t>
      </w:r>
    </w:p>
    <w:p>
      <w:pPr>
        <w:pStyle w:val="BodyText"/>
      </w:pPr>
      <w:r>
        <w:t xml:space="preserve">Sincerely,</w:t>
      </w:r>
    </w:p>
    <w:bookmarkStart w:id="23" w:name="aarav-mehta"/>
    <w:p>
      <w:pPr>
        <w:pStyle w:val="Heading3"/>
      </w:pPr>
      <w:r>
        <w:t xml:space="preserve">Aarav Mehta</w:t>
      </w:r>
    </w:p>
    <w:p>
      <w:pPr>
        <w:pStyle w:val="FirstParagraph"/>
      </w:pPr>
      <w:r>
        <w:t xml:space="preserve">Bachelor of Business Administration (HRM Honors)</w:t>
      </w:r>
    </w:p>
    <w:p>
      <w:pPr>
        <w:pStyle w:val="BodyText"/>
      </w:pPr>
      <w:r>
        <w:t xml:space="preserve">Delhi University, New Delhi</w:t>
      </w:r>
    </w:p>
    <w:p>
      <w:pPr>
        <w:pStyle w:val="BodyText"/>
      </w:pPr>
      <w:r>
        <w:t xml:space="preserve">Phone: +91 9876543210 | Email: aarav.mehta@du.ac.in</w:t>
      </w:r>
    </w:p>
    <w:bookmarkEnd w:id="23"/>
    <w:p>
      <w:pPr>
        <w:pStyle w:val="BodyText"/>
      </w:pPr>
      <w:r>
        <w:t xml:space="preserve">This Internship Application Letter has been prepared in strict accordance with Indian professional standards and addresses the specific requirements of a Human Resources Manager Internship role within New Delhi's corporate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7-21T16:26:49Z</dcterms:created>
  <dcterms:modified xsi:type="dcterms:W3CDTF">2026-07-21T16:26:49Z</dcterms:modified>
</cp:coreProperties>
</file>

<file path=docProps/custom.xml><?xml version="1.0" encoding="utf-8"?>
<Properties xmlns="http://schemas.openxmlformats.org/officeDocument/2006/custom-properties" xmlns:vt="http://schemas.openxmlformats.org/officeDocument/2006/docPropsVTypes"/>
</file>